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91A71" w14:textId="77777777" w:rsidR="002328B1" w:rsidRPr="00764D68" w:rsidRDefault="002328B1" w:rsidP="002328B1">
      <w:pPr>
        <w:pBdr>
          <w:bottom w:val="single" w:sz="4" w:space="1" w:color="auto"/>
        </w:pBdr>
        <w:jc w:val="center"/>
        <w:rPr>
          <w:rFonts w:cstheme="minorHAnsi"/>
          <w:b/>
          <w:sz w:val="28"/>
          <w:szCs w:val="28"/>
        </w:rPr>
      </w:pPr>
      <w:r>
        <w:rPr>
          <w:noProof/>
        </w:rPr>
        <w:drawing>
          <wp:anchor distT="0" distB="0" distL="114300" distR="114300" simplePos="0" relativeHeight="251660288" behindDoc="0" locked="0" layoutInCell="1" allowOverlap="1" wp14:anchorId="3E10B899" wp14:editId="228688DF">
            <wp:simplePos x="0" y="0"/>
            <wp:positionH relativeFrom="column">
              <wp:posOffset>2247900</wp:posOffset>
            </wp:positionH>
            <wp:positionV relativeFrom="paragraph">
              <wp:posOffset>0</wp:posOffset>
            </wp:positionV>
            <wp:extent cx="1438275" cy="1093470"/>
            <wp:effectExtent l="0" t="0" r="9525" b="0"/>
            <wp:wrapSquare wrapText="right"/>
            <wp:docPr id="1" name="Picture 1" descr="Queens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ueensLogo_blac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8275" cy="1093470"/>
                    </a:xfrm>
                    <a:prstGeom prst="rect">
                      <a:avLst/>
                    </a:prstGeom>
                    <a:noFill/>
                  </pic:spPr>
                </pic:pic>
              </a:graphicData>
            </a:graphic>
            <wp14:sizeRelH relativeFrom="page">
              <wp14:pctWidth>0</wp14:pctWidth>
            </wp14:sizeRelH>
            <wp14:sizeRelV relativeFrom="page">
              <wp14:pctHeight>0</wp14:pctHeight>
            </wp14:sizeRelV>
          </wp:anchor>
        </w:drawing>
      </w:r>
      <w:r>
        <w:br w:type="textWrapping" w:clear="all"/>
      </w:r>
      <w:r w:rsidRPr="00764D68">
        <w:rPr>
          <w:rFonts w:cstheme="minorHAnsi"/>
          <w:b/>
          <w:sz w:val="28"/>
          <w:szCs w:val="28"/>
        </w:rPr>
        <w:t>Notice of Investigation of a Possible Departure from Academic Integrity</w:t>
      </w:r>
    </w:p>
    <w:tbl>
      <w:tblPr>
        <w:tblStyle w:val="TableGrid"/>
        <w:tblW w:w="0" w:type="auto"/>
        <w:tblLook w:val="04A0" w:firstRow="1" w:lastRow="0" w:firstColumn="1" w:lastColumn="0" w:noHBand="0" w:noVBand="1"/>
      </w:tblPr>
      <w:tblGrid>
        <w:gridCol w:w="2785"/>
        <w:gridCol w:w="6565"/>
      </w:tblGrid>
      <w:tr w:rsidR="002328B1" w:rsidRPr="00764D68" w14:paraId="23ED0C63" w14:textId="77777777" w:rsidTr="004C4C23">
        <w:trPr>
          <w:trHeight w:val="485"/>
        </w:trPr>
        <w:tc>
          <w:tcPr>
            <w:tcW w:w="2785" w:type="dxa"/>
            <w:shd w:val="clear" w:color="auto" w:fill="E7E6E6" w:themeFill="background2"/>
          </w:tcPr>
          <w:p w14:paraId="07F846E2" w14:textId="77777777" w:rsidR="002328B1" w:rsidRPr="00764D68" w:rsidRDefault="002328B1" w:rsidP="004C4C23">
            <w:pPr>
              <w:rPr>
                <w:rFonts w:cstheme="minorHAnsi"/>
              </w:rPr>
            </w:pPr>
            <w:r w:rsidRPr="00764D68">
              <w:rPr>
                <w:rFonts w:cstheme="minorHAnsi"/>
              </w:rPr>
              <w:t xml:space="preserve">Student Name </w:t>
            </w:r>
          </w:p>
          <w:p w14:paraId="5AC3F9E2" w14:textId="77777777" w:rsidR="002328B1" w:rsidRPr="00764D68" w:rsidRDefault="002328B1" w:rsidP="004C4C23">
            <w:pPr>
              <w:rPr>
                <w:rFonts w:cstheme="minorHAnsi"/>
              </w:rPr>
            </w:pPr>
          </w:p>
        </w:tc>
        <w:tc>
          <w:tcPr>
            <w:tcW w:w="6565" w:type="dxa"/>
          </w:tcPr>
          <w:p w14:paraId="2B562C45" w14:textId="77777777" w:rsidR="002328B1" w:rsidRPr="00764D68" w:rsidRDefault="002328B1" w:rsidP="004C4C23">
            <w:pPr>
              <w:rPr>
                <w:rFonts w:cstheme="minorHAnsi"/>
              </w:rPr>
            </w:pPr>
          </w:p>
        </w:tc>
      </w:tr>
      <w:tr w:rsidR="002328B1" w:rsidRPr="00764D68" w14:paraId="765A31F5" w14:textId="77777777" w:rsidTr="004C4C23">
        <w:tc>
          <w:tcPr>
            <w:tcW w:w="2785" w:type="dxa"/>
            <w:shd w:val="clear" w:color="auto" w:fill="E7E6E6" w:themeFill="background2"/>
          </w:tcPr>
          <w:p w14:paraId="58010A14" w14:textId="77777777" w:rsidR="002328B1" w:rsidRPr="00764D68" w:rsidRDefault="002328B1" w:rsidP="004C4C23">
            <w:pPr>
              <w:rPr>
                <w:rFonts w:cstheme="minorHAnsi"/>
              </w:rPr>
            </w:pPr>
            <w:r w:rsidRPr="00764D68">
              <w:rPr>
                <w:rFonts w:cstheme="minorHAnsi"/>
              </w:rPr>
              <w:t>Student Number</w:t>
            </w:r>
          </w:p>
          <w:p w14:paraId="3AEC927C" w14:textId="77777777" w:rsidR="002328B1" w:rsidRPr="00764D68" w:rsidRDefault="002328B1" w:rsidP="004C4C23">
            <w:pPr>
              <w:rPr>
                <w:rFonts w:cstheme="minorHAnsi"/>
              </w:rPr>
            </w:pPr>
          </w:p>
        </w:tc>
        <w:tc>
          <w:tcPr>
            <w:tcW w:w="6565" w:type="dxa"/>
          </w:tcPr>
          <w:p w14:paraId="20BC6422" w14:textId="77777777" w:rsidR="002328B1" w:rsidRPr="00764D68" w:rsidRDefault="002328B1" w:rsidP="004C4C23">
            <w:pPr>
              <w:rPr>
                <w:rFonts w:cstheme="minorHAnsi"/>
              </w:rPr>
            </w:pPr>
          </w:p>
        </w:tc>
      </w:tr>
      <w:tr w:rsidR="002328B1" w:rsidRPr="00764D68" w14:paraId="0B450E06" w14:textId="77777777" w:rsidTr="004C4C23">
        <w:tc>
          <w:tcPr>
            <w:tcW w:w="2785" w:type="dxa"/>
            <w:shd w:val="clear" w:color="auto" w:fill="E7E6E6" w:themeFill="background2"/>
          </w:tcPr>
          <w:p w14:paraId="7D3B7A63" w14:textId="77777777" w:rsidR="002328B1" w:rsidRPr="00764D68" w:rsidRDefault="002328B1" w:rsidP="004C4C23">
            <w:pPr>
              <w:rPr>
                <w:rFonts w:cstheme="minorHAnsi"/>
              </w:rPr>
            </w:pPr>
            <w:r w:rsidRPr="00764D68">
              <w:rPr>
                <w:rFonts w:cstheme="minorHAnsi"/>
              </w:rPr>
              <w:t xml:space="preserve">Instructor Name </w:t>
            </w:r>
          </w:p>
          <w:p w14:paraId="6DD327DD" w14:textId="77777777" w:rsidR="002328B1" w:rsidRPr="00764D68" w:rsidRDefault="002328B1" w:rsidP="004C4C23">
            <w:pPr>
              <w:rPr>
                <w:rFonts w:cstheme="minorHAnsi"/>
              </w:rPr>
            </w:pPr>
          </w:p>
        </w:tc>
        <w:tc>
          <w:tcPr>
            <w:tcW w:w="6565" w:type="dxa"/>
          </w:tcPr>
          <w:p w14:paraId="58AD4BE2" w14:textId="77777777" w:rsidR="002328B1" w:rsidRPr="00764D68" w:rsidRDefault="002328B1" w:rsidP="004C4C23">
            <w:pPr>
              <w:rPr>
                <w:rFonts w:cstheme="minorHAnsi"/>
              </w:rPr>
            </w:pPr>
          </w:p>
        </w:tc>
      </w:tr>
      <w:tr w:rsidR="002328B1" w:rsidRPr="00764D68" w14:paraId="3BE5D4D6" w14:textId="77777777" w:rsidTr="004C4C23">
        <w:tc>
          <w:tcPr>
            <w:tcW w:w="2785" w:type="dxa"/>
            <w:shd w:val="clear" w:color="auto" w:fill="E7E6E6" w:themeFill="background2"/>
          </w:tcPr>
          <w:p w14:paraId="7337A563" w14:textId="77777777" w:rsidR="002328B1" w:rsidRPr="00764D68" w:rsidRDefault="002328B1" w:rsidP="004C4C23">
            <w:pPr>
              <w:rPr>
                <w:rFonts w:cstheme="minorHAnsi"/>
              </w:rPr>
            </w:pPr>
            <w:r w:rsidRPr="00764D68">
              <w:rPr>
                <w:rFonts w:cstheme="minorHAnsi"/>
              </w:rPr>
              <w:t>Course (Course number, name, term, year)</w:t>
            </w:r>
          </w:p>
        </w:tc>
        <w:tc>
          <w:tcPr>
            <w:tcW w:w="6565" w:type="dxa"/>
          </w:tcPr>
          <w:p w14:paraId="38D0C36C" w14:textId="77777777" w:rsidR="002328B1" w:rsidRPr="00764D68" w:rsidRDefault="002328B1" w:rsidP="004C4C23">
            <w:pPr>
              <w:rPr>
                <w:rFonts w:cstheme="minorHAnsi"/>
              </w:rPr>
            </w:pPr>
          </w:p>
        </w:tc>
      </w:tr>
      <w:tr w:rsidR="002328B1" w:rsidRPr="00764D68" w14:paraId="3DAB75A2" w14:textId="77777777" w:rsidTr="004C4C23">
        <w:tc>
          <w:tcPr>
            <w:tcW w:w="2785" w:type="dxa"/>
            <w:shd w:val="clear" w:color="auto" w:fill="E7E6E6" w:themeFill="background2"/>
          </w:tcPr>
          <w:p w14:paraId="7B22DDF8" w14:textId="77777777" w:rsidR="002328B1" w:rsidRPr="00764D68" w:rsidRDefault="002328B1" w:rsidP="004C4C23">
            <w:pPr>
              <w:rPr>
                <w:rFonts w:cstheme="minorHAnsi"/>
              </w:rPr>
            </w:pPr>
            <w:r w:rsidRPr="00764D68">
              <w:rPr>
                <w:rFonts w:cstheme="minorHAnsi"/>
              </w:rPr>
              <w:t>Mode of Course Delivery (online or on-campus)</w:t>
            </w:r>
          </w:p>
        </w:tc>
        <w:tc>
          <w:tcPr>
            <w:tcW w:w="6565" w:type="dxa"/>
          </w:tcPr>
          <w:p w14:paraId="03AA7732" w14:textId="77777777" w:rsidR="002328B1" w:rsidRPr="00764D68" w:rsidRDefault="002328B1" w:rsidP="004C4C23">
            <w:pPr>
              <w:rPr>
                <w:rFonts w:cstheme="minorHAnsi"/>
              </w:rPr>
            </w:pPr>
          </w:p>
        </w:tc>
      </w:tr>
      <w:tr w:rsidR="002328B1" w:rsidRPr="00764D68" w14:paraId="3E581336" w14:textId="77777777" w:rsidTr="004C4C23">
        <w:tc>
          <w:tcPr>
            <w:tcW w:w="2785" w:type="dxa"/>
            <w:shd w:val="clear" w:color="auto" w:fill="E7E6E6" w:themeFill="background2"/>
          </w:tcPr>
          <w:p w14:paraId="75CC91BA" w14:textId="77777777" w:rsidR="002328B1" w:rsidRPr="00764D68" w:rsidRDefault="002328B1" w:rsidP="004C4C23">
            <w:pPr>
              <w:rPr>
                <w:rFonts w:cstheme="minorHAnsi"/>
              </w:rPr>
            </w:pPr>
            <w:r w:rsidRPr="00764D68">
              <w:rPr>
                <w:rFonts w:cstheme="minorHAnsi"/>
              </w:rPr>
              <w:t>Value of Work (% of total course mark)</w:t>
            </w:r>
          </w:p>
        </w:tc>
        <w:tc>
          <w:tcPr>
            <w:tcW w:w="6565" w:type="dxa"/>
          </w:tcPr>
          <w:p w14:paraId="43FF9085" w14:textId="77777777" w:rsidR="002328B1" w:rsidRPr="00764D68" w:rsidRDefault="002328B1" w:rsidP="004C4C23">
            <w:pPr>
              <w:rPr>
                <w:rFonts w:cstheme="minorHAnsi"/>
              </w:rPr>
            </w:pPr>
          </w:p>
        </w:tc>
      </w:tr>
    </w:tbl>
    <w:p w14:paraId="53E5D0BD" w14:textId="77777777" w:rsidR="002328B1" w:rsidRPr="00764D68" w:rsidRDefault="002328B1" w:rsidP="002328B1">
      <w:pPr>
        <w:spacing w:after="0" w:line="240" w:lineRule="auto"/>
        <w:rPr>
          <w:rFonts w:cstheme="minorHAnsi"/>
        </w:rPr>
      </w:pPr>
    </w:p>
    <w:p w14:paraId="3285BF7F" w14:textId="77777777" w:rsidR="002328B1" w:rsidRPr="00764D68" w:rsidRDefault="002328B1" w:rsidP="002328B1">
      <w:pPr>
        <w:spacing w:after="0" w:line="240" w:lineRule="auto"/>
        <w:rPr>
          <w:rFonts w:cstheme="minorHAnsi"/>
        </w:rPr>
      </w:pPr>
      <w:r w:rsidRPr="00764D68">
        <w:rPr>
          <w:rFonts w:cstheme="minorHAnsi"/>
        </w:rPr>
        <w:t xml:space="preserve">Type of work submitted for credit: </w:t>
      </w:r>
    </w:p>
    <w:p w14:paraId="50104700" w14:textId="77777777" w:rsidR="002328B1" w:rsidRPr="00764D68" w:rsidRDefault="002328B1" w:rsidP="002328B1">
      <w:pPr>
        <w:spacing w:after="0" w:line="240" w:lineRule="auto"/>
        <w:rPr>
          <w:rFonts w:cstheme="minorHAnsi"/>
        </w:rPr>
      </w:pPr>
    </w:p>
    <w:tbl>
      <w:tblPr>
        <w:tblStyle w:val="TableGrid"/>
        <w:tblW w:w="9454" w:type="dxa"/>
        <w:tblLook w:val="04A0" w:firstRow="1" w:lastRow="0" w:firstColumn="1" w:lastColumn="0" w:noHBand="0" w:noVBand="1"/>
      </w:tblPr>
      <w:tblGrid>
        <w:gridCol w:w="9454"/>
      </w:tblGrid>
      <w:tr w:rsidR="002328B1" w:rsidRPr="00764D68" w14:paraId="4893EBC3" w14:textId="77777777" w:rsidTr="004C4C23">
        <w:trPr>
          <w:trHeight w:val="1160"/>
        </w:trPr>
        <w:tc>
          <w:tcPr>
            <w:tcW w:w="9454" w:type="dxa"/>
          </w:tcPr>
          <w:p w14:paraId="1B809901" w14:textId="77777777" w:rsidR="002328B1" w:rsidRPr="00764D68" w:rsidRDefault="002328B1" w:rsidP="004C4C23">
            <w:pPr>
              <w:rPr>
                <w:rFonts w:cstheme="minorHAnsi"/>
              </w:rPr>
            </w:pPr>
          </w:p>
          <w:p w14:paraId="2F7A7236" w14:textId="77777777" w:rsidR="002328B1" w:rsidRPr="00764D68" w:rsidRDefault="002328B1" w:rsidP="004C4C23">
            <w:pPr>
              <w:rPr>
                <w:rFonts w:cstheme="minorHAnsi"/>
              </w:rPr>
            </w:pPr>
          </w:p>
          <w:p w14:paraId="077C59F6" w14:textId="77777777" w:rsidR="002328B1" w:rsidRPr="00764D68" w:rsidRDefault="002328B1" w:rsidP="004C4C23">
            <w:pPr>
              <w:rPr>
                <w:rFonts w:cstheme="minorHAnsi"/>
              </w:rPr>
            </w:pPr>
          </w:p>
        </w:tc>
      </w:tr>
    </w:tbl>
    <w:p w14:paraId="6DC876EC" w14:textId="77777777" w:rsidR="002328B1" w:rsidRPr="00764D68" w:rsidRDefault="002328B1" w:rsidP="002328B1">
      <w:pPr>
        <w:spacing w:after="0" w:line="240" w:lineRule="auto"/>
        <w:rPr>
          <w:rFonts w:cstheme="minorHAnsi"/>
        </w:rPr>
      </w:pPr>
    </w:p>
    <w:p w14:paraId="3E8728D5" w14:textId="77777777" w:rsidR="002328B1" w:rsidRPr="00764D68" w:rsidRDefault="002328B1" w:rsidP="002328B1">
      <w:pPr>
        <w:spacing w:after="0" w:line="240" w:lineRule="auto"/>
        <w:rPr>
          <w:rFonts w:cstheme="minorHAnsi"/>
        </w:rPr>
      </w:pPr>
      <w:r w:rsidRPr="00764D68">
        <w:rPr>
          <w:rFonts w:cstheme="minorHAnsi"/>
        </w:rPr>
        <w:t xml:space="preserve">As the instructor of the course, I am informing you that you may have been involved in a departure from academic integrity. In particular, </w:t>
      </w:r>
    </w:p>
    <w:p w14:paraId="623638D6" w14:textId="77777777" w:rsidR="002328B1" w:rsidRPr="00764D68" w:rsidRDefault="002328B1" w:rsidP="002328B1">
      <w:pPr>
        <w:spacing w:after="0" w:line="240" w:lineRule="auto"/>
        <w:rPr>
          <w:rFonts w:cstheme="minorHAnsi"/>
        </w:rPr>
      </w:pPr>
    </w:p>
    <w:tbl>
      <w:tblPr>
        <w:tblStyle w:val="TableGrid"/>
        <w:tblW w:w="0" w:type="auto"/>
        <w:tblLook w:val="04A0" w:firstRow="1" w:lastRow="0" w:firstColumn="1" w:lastColumn="0" w:noHBand="0" w:noVBand="1"/>
      </w:tblPr>
      <w:tblGrid>
        <w:gridCol w:w="9350"/>
      </w:tblGrid>
      <w:tr w:rsidR="002328B1" w:rsidRPr="00764D68" w14:paraId="6BD779F4" w14:textId="77777777" w:rsidTr="004C4C23">
        <w:tc>
          <w:tcPr>
            <w:tcW w:w="9350" w:type="dxa"/>
          </w:tcPr>
          <w:p w14:paraId="552F5231" w14:textId="77777777" w:rsidR="002328B1" w:rsidRPr="00764D68" w:rsidRDefault="002328B1" w:rsidP="004C4C23">
            <w:pPr>
              <w:rPr>
                <w:rFonts w:cstheme="minorHAnsi"/>
              </w:rPr>
            </w:pPr>
          </w:p>
          <w:p w14:paraId="13710396" w14:textId="77777777" w:rsidR="002328B1" w:rsidRPr="00764D68" w:rsidRDefault="002328B1" w:rsidP="004C4C23">
            <w:pPr>
              <w:rPr>
                <w:rFonts w:cstheme="minorHAnsi"/>
              </w:rPr>
            </w:pPr>
          </w:p>
          <w:p w14:paraId="71A3468A" w14:textId="77777777" w:rsidR="002328B1" w:rsidRPr="00764D68" w:rsidRDefault="002328B1" w:rsidP="004C4C23">
            <w:pPr>
              <w:rPr>
                <w:rFonts w:cstheme="minorHAnsi"/>
              </w:rPr>
            </w:pPr>
          </w:p>
          <w:p w14:paraId="1FD60D0D" w14:textId="77777777" w:rsidR="002328B1" w:rsidRPr="00764D68" w:rsidRDefault="002328B1" w:rsidP="004C4C23">
            <w:pPr>
              <w:rPr>
                <w:rFonts w:cstheme="minorHAnsi"/>
              </w:rPr>
            </w:pPr>
          </w:p>
          <w:p w14:paraId="71BF7B5E" w14:textId="77777777" w:rsidR="002328B1" w:rsidRPr="00764D68" w:rsidRDefault="002328B1" w:rsidP="004C4C23">
            <w:pPr>
              <w:rPr>
                <w:rFonts w:cstheme="minorHAnsi"/>
              </w:rPr>
            </w:pPr>
          </w:p>
          <w:p w14:paraId="59ECC892" w14:textId="77777777" w:rsidR="002328B1" w:rsidRPr="00764D68" w:rsidRDefault="002328B1" w:rsidP="004C4C23">
            <w:pPr>
              <w:rPr>
                <w:rFonts w:cstheme="minorHAnsi"/>
              </w:rPr>
            </w:pPr>
          </w:p>
        </w:tc>
      </w:tr>
    </w:tbl>
    <w:p w14:paraId="446E7B94" w14:textId="77777777" w:rsidR="002328B1" w:rsidRPr="00764D68" w:rsidRDefault="002328B1" w:rsidP="002328B1">
      <w:pPr>
        <w:spacing w:after="0" w:line="240" w:lineRule="auto"/>
        <w:rPr>
          <w:rFonts w:cstheme="minorHAnsi"/>
        </w:rPr>
      </w:pPr>
    </w:p>
    <w:p w14:paraId="5D87B302" w14:textId="77777777" w:rsidR="002328B1" w:rsidRDefault="002328B1" w:rsidP="002328B1">
      <w:pPr>
        <w:rPr>
          <w:rFonts w:cstheme="minorHAnsi"/>
        </w:rPr>
      </w:pPr>
      <w:r>
        <w:rPr>
          <w:rFonts w:cstheme="minorHAnsi"/>
        </w:rPr>
        <w:br w:type="page"/>
      </w:r>
    </w:p>
    <w:p w14:paraId="39EB3030" w14:textId="77777777" w:rsidR="002328B1" w:rsidRPr="00764D68" w:rsidRDefault="002328B1" w:rsidP="002328B1">
      <w:pPr>
        <w:spacing w:after="0" w:line="240" w:lineRule="auto"/>
        <w:rPr>
          <w:rFonts w:cstheme="minorHAnsi"/>
        </w:rPr>
      </w:pPr>
      <w:r w:rsidRPr="00764D68">
        <w:rPr>
          <w:rFonts w:cstheme="minorHAnsi"/>
        </w:rPr>
        <w:lastRenderedPageBreak/>
        <w:t>Attached is a copy of any relevant documentation pertaining to this investigation. The relevant documents are listed below:</w:t>
      </w:r>
    </w:p>
    <w:p w14:paraId="0EA480D3" w14:textId="77777777" w:rsidR="002328B1" w:rsidRPr="00764D68" w:rsidRDefault="002328B1" w:rsidP="002328B1">
      <w:pPr>
        <w:spacing w:after="0" w:line="240" w:lineRule="auto"/>
        <w:rPr>
          <w:rFonts w:cstheme="minorHAnsi"/>
        </w:rPr>
      </w:pPr>
    </w:p>
    <w:tbl>
      <w:tblPr>
        <w:tblStyle w:val="TableGrid"/>
        <w:tblW w:w="0" w:type="auto"/>
        <w:tblLook w:val="04A0" w:firstRow="1" w:lastRow="0" w:firstColumn="1" w:lastColumn="0" w:noHBand="0" w:noVBand="1"/>
      </w:tblPr>
      <w:tblGrid>
        <w:gridCol w:w="9350"/>
      </w:tblGrid>
      <w:tr w:rsidR="002328B1" w:rsidRPr="00764D68" w14:paraId="73A872CA" w14:textId="77777777" w:rsidTr="004C4C23">
        <w:tc>
          <w:tcPr>
            <w:tcW w:w="9350" w:type="dxa"/>
          </w:tcPr>
          <w:p w14:paraId="57EEDAE5" w14:textId="77777777" w:rsidR="002328B1" w:rsidRPr="00764D68" w:rsidRDefault="002328B1" w:rsidP="004C4C23">
            <w:pPr>
              <w:rPr>
                <w:rFonts w:cstheme="minorHAnsi"/>
              </w:rPr>
            </w:pPr>
          </w:p>
          <w:p w14:paraId="01505E88" w14:textId="77777777" w:rsidR="002328B1" w:rsidRPr="00764D68" w:rsidRDefault="002328B1" w:rsidP="004C4C23">
            <w:pPr>
              <w:rPr>
                <w:rFonts w:cstheme="minorHAnsi"/>
              </w:rPr>
            </w:pPr>
          </w:p>
          <w:p w14:paraId="03474AFF" w14:textId="77777777" w:rsidR="002328B1" w:rsidRPr="00764D68" w:rsidRDefault="002328B1" w:rsidP="004C4C23">
            <w:pPr>
              <w:rPr>
                <w:rFonts w:cstheme="minorHAnsi"/>
              </w:rPr>
            </w:pPr>
          </w:p>
          <w:p w14:paraId="6114C5F8" w14:textId="77777777" w:rsidR="002328B1" w:rsidRPr="00764D68" w:rsidRDefault="002328B1" w:rsidP="004C4C23">
            <w:pPr>
              <w:rPr>
                <w:rFonts w:cstheme="minorHAnsi"/>
              </w:rPr>
            </w:pPr>
          </w:p>
          <w:p w14:paraId="74FB9C4F" w14:textId="77777777" w:rsidR="002328B1" w:rsidRPr="00764D68" w:rsidRDefault="002328B1" w:rsidP="004C4C23">
            <w:pPr>
              <w:rPr>
                <w:rFonts w:cstheme="minorHAnsi"/>
              </w:rPr>
            </w:pPr>
          </w:p>
        </w:tc>
      </w:tr>
    </w:tbl>
    <w:p w14:paraId="2048A566" w14:textId="77777777" w:rsidR="002328B1" w:rsidRPr="00764D68" w:rsidRDefault="002328B1" w:rsidP="002328B1">
      <w:pPr>
        <w:spacing w:after="0" w:line="240" w:lineRule="auto"/>
        <w:rPr>
          <w:rFonts w:cstheme="minorHAnsi"/>
        </w:rPr>
      </w:pPr>
    </w:p>
    <w:p w14:paraId="1DFDF0D4" w14:textId="6F29D690" w:rsidR="002328B1" w:rsidRPr="00764D68" w:rsidRDefault="002328B1" w:rsidP="002328B1">
      <w:pPr>
        <w:spacing w:after="0" w:line="240" w:lineRule="auto"/>
        <w:rPr>
          <w:rFonts w:cstheme="minorHAnsi"/>
        </w:rPr>
      </w:pPr>
      <w:r w:rsidRPr="00764D68">
        <w:rPr>
          <w:rFonts w:cstheme="minorHAnsi"/>
        </w:rPr>
        <w:t xml:space="preserve">In accordance with </w:t>
      </w:r>
      <w:r w:rsidR="00CA09A7">
        <w:rPr>
          <w:rFonts w:cstheme="minorHAnsi"/>
        </w:rPr>
        <w:t>University</w:t>
      </w:r>
      <w:r w:rsidRPr="00764D68">
        <w:rPr>
          <w:rFonts w:cstheme="minorHAnsi"/>
        </w:rPr>
        <w:t xml:space="preserve"> policy, the following procedures apply: </w:t>
      </w:r>
    </w:p>
    <w:p w14:paraId="320CC664" w14:textId="77777777" w:rsidR="002328B1" w:rsidRPr="00764D68" w:rsidRDefault="002328B1" w:rsidP="002328B1">
      <w:pPr>
        <w:spacing w:after="0" w:line="240" w:lineRule="auto"/>
        <w:rPr>
          <w:rFonts w:cstheme="minorHAnsi"/>
        </w:rPr>
      </w:pPr>
    </w:p>
    <w:p w14:paraId="2F23A7D8" w14:textId="2ADC863B" w:rsidR="002328B1" w:rsidRPr="00764D68" w:rsidRDefault="002328B1" w:rsidP="002328B1">
      <w:pPr>
        <w:spacing w:after="0" w:line="240" w:lineRule="auto"/>
        <w:rPr>
          <w:rFonts w:cstheme="minorHAnsi"/>
        </w:rPr>
      </w:pPr>
      <w:r w:rsidRPr="00764D68">
        <w:rPr>
          <w:rFonts w:cstheme="minorHAnsi"/>
        </w:rPr>
        <w:t xml:space="preserve">Choose to either: 1) submit a written response to me, or 2) meet with me to discuss this matter. Within 10 </w:t>
      </w:r>
      <w:r w:rsidR="00CA09A7">
        <w:rPr>
          <w:rFonts w:cstheme="minorHAnsi"/>
        </w:rPr>
        <w:t xml:space="preserve">business </w:t>
      </w:r>
      <w:r w:rsidRPr="00764D68">
        <w:rPr>
          <w:rFonts w:cstheme="minorHAnsi"/>
        </w:rPr>
        <w:t xml:space="preserve">days of receiving this notice, please contact me at ________________________________to arrange a meeting or to advise me when you will be submitting your written response.  If I do not hear from you within this </w:t>
      </w:r>
      <w:proofErr w:type="gramStart"/>
      <w:r w:rsidRPr="00764D68">
        <w:rPr>
          <w:rFonts w:cstheme="minorHAnsi"/>
        </w:rPr>
        <w:t>time-frame</w:t>
      </w:r>
      <w:proofErr w:type="gramEnd"/>
      <w:r w:rsidRPr="00764D68">
        <w:rPr>
          <w:rFonts w:cstheme="minorHAnsi"/>
        </w:rPr>
        <w:t>, I will proceed with a decision in the absence of a response from you.</w:t>
      </w:r>
    </w:p>
    <w:p w14:paraId="05EAE82F" w14:textId="77777777" w:rsidR="002328B1" w:rsidRPr="00764D68" w:rsidRDefault="002328B1" w:rsidP="002328B1">
      <w:pPr>
        <w:spacing w:after="0" w:line="240" w:lineRule="auto"/>
        <w:rPr>
          <w:rFonts w:cstheme="minorHAnsi"/>
        </w:rPr>
      </w:pPr>
    </w:p>
    <w:p w14:paraId="1FD9F6F8" w14:textId="33ACD9B3" w:rsidR="002328B1" w:rsidRPr="00764D68" w:rsidRDefault="002328B1" w:rsidP="002328B1">
      <w:pPr>
        <w:spacing w:after="0" w:line="240" w:lineRule="auto"/>
        <w:rPr>
          <w:rFonts w:cstheme="minorHAnsi"/>
          <w:lang w:val="en-CA"/>
        </w:rPr>
      </w:pPr>
      <w:r w:rsidRPr="00764D68">
        <w:rPr>
          <w:rFonts w:cstheme="minorHAnsi"/>
        </w:rPr>
        <w:t xml:space="preserve">In advance of the meeting, or in preparing your written response, please gather all information you have pertaining to the work being investigated. You should read your Faculty’s or School’s academic integrity regulations, found in the academic calendar. This is to ensure that you understand the procedures and your rights related to academic conduct and the remedies and sanctions associated with departures from the policy. If you choose to meet with me, a support person of your choice may attend the meeting with you.  </w:t>
      </w:r>
      <w:r w:rsidRPr="00764D68">
        <w:rPr>
          <w:rFonts w:cstheme="minorHAnsi"/>
          <w:lang w:val="en-CA"/>
        </w:rPr>
        <w:t>You may contact the Office of the University Ombudsperson for information about student rights and responsibilities and guidance on policy and procedure (</w:t>
      </w:r>
      <w:hyperlink r:id="rId11" w:history="1">
        <w:r w:rsidRPr="00764D68">
          <w:rPr>
            <w:rStyle w:val="Hyperlink"/>
            <w:rFonts w:cstheme="minorHAnsi"/>
            <w:lang w:val="en-CA"/>
          </w:rPr>
          <w:t>www.queensu.ca/ombuds)</w:t>
        </w:r>
      </w:hyperlink>
      <w:r w:rsidRPr="00764D68">
        <w:rPr>
          <w:rFonts w:cstheme="minorHAnsi"/>
          <w:lang w:val="en-CA"/>
        </w:rPr>
        <w:t>.</w:t>
      </w:r>
    </w:p>
    <w:p w14:paraId="07E43BCC" w14:textId="77777777" w:rsidR="002328B1" w:rsidRPr="00764D68" w:rsidRDefault="002328B1" w:rsidP="002328B1">
      <w:pPr>
        <w:spacing w:after="0" w:line="240" w:lineRule="auto"/>
        <w:rPr>
          <w:rFonts w:cstheme="minorHAnsi"/>
        </w:rPr>
      </w:pPr>
    </w:p>
    <w:p w14:paraId="59D6C152" w14:textId="77777777" w:rsidR="002328B1" w:rsidRPr="00764D68" w:rsidRDefault="002328B1" w:rsidP="002328B1">
      <w:pPr>
        <w:spacing w:after="0" w:line="240" w:lineRule="auto"/>
        <w:rPr>
          <w:rFonts w:cstheme="minorHAnsi"/>
        </w:rPr>
      </w:pPr>
      <w:r w:rsidRPr="00764D68">
        <w:rPr>
          <w:rFonts w:cstheme="minorHAnsi"/>
        </w:rPr>
        <w:t xml:space="preserve">If this course is still in progress, please continue giving it your best effort while we work toward resolving this matter in a fair and timely manner.  </w:t>
      </w:r>
      <w:r w:rsidRPr="00CA09A7">
        <w:rPr>
          <w:rFonts w:cstheme="minorHAnsi"/>
          <w:b/>
          <w:bCs/>
        </w:rPr>
        <w:t>While the investigation is underway, you will not be allowed to drop this course.</w:t>
      </w:r>
    </w:p>
    <w:p w14:paraId="1EC35A2E" w14:textId="77777777" w:rsidR="002328B1" w:rsidRPr="00764D68" w:rsidRDefault="002328B1" w:rsidP="002328B1">
      <w:pPr>
        <w:spacing w:after="0" w:line="240" w:lineRule="auto"/>
        <w:rPr>
          <w:rFonts w:cstheme="minorHAnsi"/>
        </w:rPr>
      </w:pPr>
    </w:p>
    <w:p w14:paraId="4767660F" w14:textId="6B028912" w:rsidR="002328B1" w:rsidRPr="00764D68" w:rsidRDefault="002328B1" w:rsidP="002328B1">
      <w:pPr>
        <w:spacing w:after="0" w:line="240" w:lineRule="auto"/>
        <w:rPr>
          <w:rFonts w:cstheme="minorHAnsi"/>
        </w:rPr>
      </w:pPr>
      <w:r w:rsidRPr="00764D68">
        <w:rPr>
          <w:rFonts w:cstheme="minorHAnsi"/>
        </w:rPr>
        <w:t xml:space="preserve">I look forward to receiving a reply within the next ten </w:t>
      </w:r>
      <w:r w:rsidR="00CA09A7">
        <w:rPr>
          <w:rFonts w:cstheme="minorHAnsi"/>
        </w:rPr>
        <w:t>business</w:t>
      </w:r>
      <w:r w:rsidRPr="00764D68">
        <w:rPr>
          <w:rFonts w:cstheme="minorHAnsi"/>
        </w:rPr>
        <w:t xml:space="preserve"> days. </w:t>
      </w:r>
    </w:p>
    <w:p w14:paraId="64C33500" w14:textId="77777777" w:rsidR="002328B1" w:rsidRPr="00764D68" w:rsidRDefault="002328B1" w:rsidP="002328B1">
      <w:pPr>
        <w:spacing w:after="0" w:line="240" w:lineRule="auto"/>
        <w:rPr>
          <w:rFonts w:cstheme="minorHAnsi"/>
        </w:rPr>
      </w:pPr>
    </w:p>
    <w:tbl>
      <w:tblPr>
        <w:tblStyle w:val="TableGrid"/>
        <w:tblW w:w="0" w:type="auto"/>
        <w:tblLook w:val="04A0" w:firstRow="1" w:lastRow="0" w:firstColumn="1" w:lastColumn="0" w:noHBand="0" w:noVBand="1"/>
      </w:tblPr>
      <w:tblGrid>
        <w:gridCol w:w="1975"/>
        <w:gridCol w:w="7375"/>
      </w:tblGrid>
      <w:tr w:rsidR="002328B1" w:rsidRPr="00764D68" w14:paraId="23B01CA4" w14:textId="77777777" w:rsidTr="004C4C23">
        <w:tc>
          <w:tcPr>
            <w:tcW w:w="1975" w:type="dxa"/>
            <w:shd w:val="clear" w:color="auto" w:fill="E7E6E6" w:themeFill="background2"/>
          </w:tcPr>
          <w:p w14:paraId="2FD51BE4" w14:textId="77777777" w:rsidR="002328B1" w:rsidRPr="00764D68" w:rsidRDefault="002328B1" w:rsidP="004C4C23">
            <w:pPr>
              <w:rPr>
                <w:rFonts w:cstheme="minorHAnsi"/>
              </w:rPr>
            </w:pPr>
            <w:r w:rsidRPr="00764D68">
              <w:rPr>
                <w:rFonts w:cstheme="minorHAnsi"/>
              </w:rPr>
              <w:t>Instructor Name</w:t>
            </w:r>
          </w:p>
          <w:p w14:paraId="1D9BB9F8" w14:textId="77777777" w:rsidR="002328B1" w:rsidRPr="00764D68" w:rsidRDefault="002328B1" w:rsidP="004C4C23">
            <w:pPr>
              <w:rPr>
                <w:rFonts w:cstheme="minorHAnsi"/>
              </w:rPr>
            </w:pPr>
          </w:p>
        </w:tc>
        <w:tc>
          <w:tcPr>
            <w:tcW w:w="7375" w:type="dxa"/>
          </w:tcPr>
          <w:p w14:paraId="7A3A2526" w14:textId="77777777" w:rsidR="002328B1" w:rsidRPr="00764D68" w:rsidRDefault="002328B1" w:rsidP="004C4C23">
            <w:pPr>
              <w:rPr>
                <w:rFonts w:cstheme="minorHAnsi"/>
              </w:rPr>
            </w:pPr>
          </w:p>
        </w:tc>
      </w:tr>
      <w:tr w:rsidR="002328B1" w:rsidRPr="00764D68" w14:paraId="05A7CF73" w14:textId="77777777" w:rsidTr="004C4C23">
        <w:tc>
          <w:tcPr>
            <w:tcW w:w="1975" w:type="dxa"/>
            <w:shd w:val="clear" w:color="auto" w:fill="E7E6E6" w:themeFill="background2"/>
          </w:tcPr>
          <w:p w14:paraId="3647808B" w14:textId="77777777" w:rsidR="002328B1" w:rsidRPr="00764D68" w:rsidRDefault="002328B1" w:rsidP="004C4C23">
            <w:pPr>
              <w:rPr>
                <w:rFonts w:cstheme="minorHAnsi"/>
              </w:rPr>
            </w:pPr>
            <w:r w:rsidRPr="00764D68">
              <w:rPr>
                <w:rFonts w:cstheme="minorHAnsi"/>
              </w:rPr>
              <w:t>Signature</w:t>
            </w:r>
          </w:p>
          <w:p w14:paraId="701B1A7A" w14:textId="77777777" w:rsidR="002328B1" w:rsidRPr="00764D68" w:rsidRDefault="002328B1" w:rsidP="004C4C23">
            <w:pPr>
              <w:rPr>
                <w:rFonts w:cstheme="minorHAnsi"/>
              </w:rPr>
            </w:pPr>
          </w:p>
        </w:tc>
        <w:tc>
          <w:tcPr>
            <w:tcW w:w="7375" w:type="dxa"/>
          </w:tcPr>
          <w:p w14:paraId="5AD3AD2F" w14:textId="77777777" w:rsidR="002328B1" w:rsidRPr="00764D68" w:rsidRDefault="002328B1" w:rsidP="004C4C23">
            <w:pPr>
              <w:rPr>
                <w:rFonts w:cstheme="minorHAnsi"/>
              </w:rPr>
            </w:pPr>
          </w:p>
        </w:tc>
      </w:tr>
      <w:tr w:rsidR="002328B1" w:rsidRPr="00764D68" w14:paraId="6CF45D14" w14:textId="77777777" w:rsidTr="004C4C23">
        <w:tc>
          <w:tcPr>
            <w:tcW w:w="1975" w:type="dxa"/>
            <w:shd w:val="clear" w:color="auto" w:fill="E7E6E6" w:themeFill="background2"/>
          </w:tcPr>
          <w:p w14:paraId="11CE2D6C" w14:textId="77777777" w:rsidR="002328B1" w:rsidRPr="00764D68" w:rsidRDefault="002328B1" w:rsidP="004C4C23">
            <w:pPr>
              <w:rPr>
                <w:rFonts w:cstheme="minorHAnsi"/>
              </w:rPr>
            </w:pPr>
            <w:r w:rsidRPr="00764D68">
              <w:rPr>
                <w:rFonts w:cstheme="minorHAnsi"/>
              </w:rPr>
              <w:t>Date</w:t>
            </w:r>
          </w:p>
          <w:p w14:paraId="2DB13604" w14:textId="77777777" w:rsidR="002328B1" w:rsidRPr="00764D68" w:rsidRDefault="002328B1" w:rsidP="004C4C23">
            <w:pPr>
              <w:rPr>
                <w:rFonts w:cstheme="minorHAnsi"/>
              </w:rPr>
            </w:pPr>
          </w:p>
        </w:tc>
        <w:tc>
          <w:tcPr>
            <w:tcW w:w="7375" w:type="dxa"/>
          </w:tcPr>
          <w:p w14:paraId="0272109F" w14:textId="77777777" w:rsidR="002328B1" w:rsidRPr="00764D68" w:rsidRDefault="002328B1" w:rsidP="004C4C23">
            <w:pPr>
              <w:rPr>
                <w:rFonts w:cstheme="minorHAnsi"/>
              </w:rPr>
            </w:pPr>
          </w:p>
        </w:tc>
      </w:tr>
      <w:tr w:rsidR="002328B1" w:rsidRPr="00764D68" w14:paraId="52C4F779" w14:textId="77777777" w:rsidTr="004C4C23">
        <w:tc>
          <w:tcPr>
            <w:tcW w:w="1975" w:type="dxa"/>
            <w:shd w:val="clear" w:color="auto" w:fill="E7E6E6" w:themeFill="background2"/>
          </w:tcPr>
          <w:p w14:paraId="75A3C6BE" w14:textId="77777777" w:rsidR="002328B1" w:rsidRPr="00764D68" w:rsidRDefault="002328B1" w:rsidP="004C4C23">
            <w:pPr>
              <w:rPr>
                <w:rFonts w:cstheme="minorHAnsi"/>
              </w:rPr>
            </w:pPr>
            <w:r w:rsidRPr="00764D68">
              <w:rPr>
                <w:rFonts w:cstheme="minorHAnsi"/>
              </w:rPr>
              <w:t>Email</w:t>
            </w:r>
          </w:p>
          <w:p w14:paraId="270C6F52" w14:textId="77777777" w:rsidR="002328B1" w:rsidRPr="00764D68" w:rsidRDefault="002328B1" w:rsidP="004C4C23">
            <w:pPr>
              <w:rPr>
                <w:rFonts w:cstheme="minorHAnsi"/>
              </w:rPr>
            </w:pPr>
          </w:p>
        </w:tc>
        <w:tc>
          <w:tcPr>
            <w:tcW w:w="7375" w:type="dxa"/>
          </w:tcPr>
          <w:p w14:paraId="23175FDA" w14:textId="77777777" w:rsidR="002328B1" w:rsidRPr="00764D68" w:rsidRDefault="002328B1" w:rsidP="004C4C23">
            <w:pPr>
              <w:rPr>
                <w:rFonts w:cstheme="minorHAnsi"/>
              </w:rPr>
            </w:pPr>
          </w:p>
        </w:tc>
      </w:tr>
    </w:tbl>
    <w:p w14:paraId="6956CF85" w14:textId="77777777" w:rsidR="002328B1" w:rsidRPr="00764D68" w:rsidRDefault="002328B1" w:rsidP="002328B1">
      <w:pPr>
        <w:spacing w:after="0" w:line="240" w:lineRule="auto"/>
        <w:rPr>
          <w:rFonts w:cstheme="minorHAnsi"/>
        </w:rPr>
      </w:pPr>
    </w:p>
    <w:p w14:paraId="4264171B" w14:textId="77777777" w:rsidR="002328B1" w:rsidRPr="00764D68" w:rsidRDefault="002328B1" w:rsidP="002328B1">
      <w:pPr>
        <w:spacing w:after="0" w:line="240" w:lineRule="auto"/>
        <w:rPr>
          <w:rFonts w:cstheme="minorHAnsi"/>
          <w:color w:val="2F5496" w:themeColor="accent1" w:themeShade="BF"/>
        </w:rPr>
      </w:pPr>
    </w:p>
    <w:p w14:paraId="14D72EF8" w14:textId="33AD0B28" w:rsidR="002328B1" w:rsidRPr="00764D68" w:rsidRDefault="002328B1" w:rsidP="002328B1">
      <w:pPr>
        <w:rPr>
          <w:rFonts w:cstheme="minorHAnsi"/>
          <w:color w:val="2F5496" w:themeColor="accent1" w:themeShade="BF"/>
        </w:rPr>
      </w:pPr>
    </w:p>
    <w:sectPr w:rsidR="002328B1" w:rsidRPr="00764D6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EDFBD" w14:textId="77777777" w:rsidR="00641EA8" w:rsidRDefault="00641EA8">
      <w:pPr>
        <w:spacing w:after="0" w:line="240" w:lineRule="auto"/>
      </w:pPr>
      <w:r>
        <w:separator/>
      </w:r>
    </w:p>
  </w:endnote>
  <w:endnote w:type="continuationSeparator" w:id="0">
    <w:p w14:paraId="6C853667" w14:textId="77777777" w:rsidR="00641EA8" w:rsidRDefault="00641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6B32F" w14:textId="77777777" w:rsidR="00FF6374" w:rsidRDefault="00FF63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796545"/>
      <w:docPartObj>
        <w:docPartGallery w:val="Page Numbers (Bottom of Page)"/>
        <w:docPartUnique/>
      </w:docPartObj>
    </w:sdtPr>
    <w:sdtEndPr>
      <w:rPr>
        <w:noProof/>
      </w:rPr>
    </w:sdtEndPr>
    <w:sdtContent>
      <w:p w14:paraId="7C4A4762" w14:textId="76FC6D8E" w:rsidR="00FF6374" w:rsidRDefault="00FF63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AF0581" w14:textId="77777777" w:rsidR="00FF6374" w:rsidRDefault="00FF6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FCF8F" w14:textId="77777777" w:rsidR="00FF6374" w:rsidRDefault="00FF6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AD566" w14:textId="77777777" w:rsidR="00641EA8" w:rsidRDefault="00641EA8">
      <w:pPr>
        <w:spacing w:after="0" w:line="240" w:lineRule="auto"/>
      </w:pPr>
      <w:r>
        <w:separator/>
      </w:r>
    </w:p>
  </w:footnote>
  <w:footnote w:type="continuationSeparator" w:id="0">
    <w:p w14:paraId="78AACB90" w14:textId="77777777" w:rsidR="00641EA8" w:rsidRDefault="00641E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0A356" w14:textId="77777777" w:rsidR="00FF6374" w:rsidRDefault="00FF6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F940E" w14:textId="77777777" w:rsidR="00FF6374" w:rsidRDefault="00FF6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FDF02" w14:textId="77777777" w:rsidR="00FF6374" w:rsidRDefault="00FF6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35322"/>
    <w:multiLevelType w:val="hybridMultilevel"/>
    <w:tmpl w:val="C9823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52AD8"/>
    <w:multiLevelType w:val="hybridMultilevel"/>
    <w:tmpl w:val="A4E210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420F6AB4"/>
    <w:multiLevelType w:val="multilevel"/>
    <w:tmpl w:val="CD9EBF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41566EF"/>
    <w:multiLevelType w:val="multilevel"/>
    <w:tmpl w:val="6CA206DE"/>
    <w:lvl w:ilvl="0">
      <w:start w:val="6"/>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E227EC9"/>
    <w:multiLevelType w:val="multilevel"/>
    <w:tmpl w:val="CD9EBF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92C1121"/>
    <w:multiLevelType w:val="hybridMultilevel"/>
    <w:tmpl w:val="2982D1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LQwMjQ3NDSztLBU0lEKTi0uzszPAykwrgUAynqS6SwAAAA="/>
  </w:docVars>
  <w:rsids>
    <w:rsidRoot w:val="002328B1"/>
    <w:rsid w:val="00084E4F"/>
    <w:rsid w:val="00175779"/>
    <w:rsid w:val="002328B1"/>
    <w:rsid w:val="00452B83"/>
    <w:rsid w:val="00512572"/>
    <w:rsid w:val="00641EA8"/>
    <w:rsid w:val="00710EAF"/>
    <w:rsid w:val="007C3E85"/>
    <w:rsid w:val="00B4476E"/>
    <w:rsid w:val="00CA09A7"/>
    <w:rsid w:val="00D6716A"/>
    <w:rsid w:val="00DD75B8"/>
    <w:rsid w:val="00E263FC"/>
    <w:rsid w:val="00FF6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2D4BC"/>
  <w15:chartTrackingRefBased/>
  <w15:docId w15:val="{FBB826BF-E7E7-4070-84DB-901804EE4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28B1"/>
    <w:pPr>
      <w:ind w:left="720"/>
      <w:contextualSpacing/>
    </w:pPr>
    <w:rPr>
      <w:rFonts w:ascii="Times New Roman" w:hAnsi="Times New Roman"/>
      <w:sz w:val="24"/>
    </w:rPr>
  </w:style>
  <w:style w:type="character" w:styleId="Hyperlink">
    <w:name w:val="Hyperlink"/>
    <w:basedOn w:val="DefaultParagraphFont"/>
    <w:uiPriority w:val="99"/>
    <w:unhideWhenUsed/>
    <w:rsid w:val="002328B1"/>
    <w:rPr>
      <w:color w:val="0000FF"/>
      <w:u w:val="single"/>
    </w:rPr>
  </w:style>
  <w:style w:type="paragraph" w:styleId="Header">
    <w:name w:val="header"/>
    <w:basedOn w:val="Normal"/>
    <w:link w:val="HeaderChar"/>
    <w:uiPriority w:val="99"/>
    <w:unhideWhenUsed/>
    <w:rsid w:val="002328B1"/>
    <w:pPr>
      <w:tabs>
        <w:tab w:val="center" w:pos="4680"/>
        <w:tab w:val="right" w:pos="9360"/>
      </w:tabs>
      <w:spacing w:after="0" w:line="240" w:lineRule="auto"/>
    </w:pPr>
    <w:rPr>
      <w:rFonts w:ascii="Times New Roman" w:hAnsi="Times New Roman"/>
      <w:sz w:val="24"/>
    </w:rPr>
  </w:style>
  <w:style w:type="character" w:customStyle="1" w:styleId="HeaderChar">
    <w:name w:val="Header Char"/>
    <w:basedOn w:val="DefaultParagraphFont"/>
    <w:link w:val="Header"/>
    <w:uiPriority w:val="99"/>
    <w:rsid w:val="002328B1"/>
    <w:rPr>
      <w:rFonts w:ascii="Times New Roman" w:hAnsi="Times New Roman"/>
      <w:sz w:val="24"/>
    </w:rPr>
  </w:style>
  <w:style w:type="paragraph" w:styleId="Footer">
    <w:name w:val="footer"/>
    <w:basedOn w:val="Normal"/>
    <w:link w:val="FooterChar"/>
    <w:uiPriority w:val="99"/>
    <w:unhideWhenUsed/>
    <w:rsid w:val="002328B1"/>
    <w:pPr>
      <w:tabs>
        <w:tab w:val="center" w:pos="4680"/>
        <w:tab w:val="right" w:pos="9360"/>
      </w:tabs>
      <w:spacing w:after="0" w:line="240" w:lineRule="auto"/>
    </w:pPr>
    <w:rPr>
      <w:rFonts w:ascii="Times New Roman" w:hAnsi="Times New Roman"/>
      <w:sz w:val="24"/>
    </w:rPr>
  </w:style>
  <w:style w:type="character" w:customStyle="1" w:styleId="FooterChar">
    <w:name w:val="Footer Char"/>
    <w:basedOn w:val="DefaultParagraphFont"/>
    <w:link w:val="Footer"/>
    <w:uiPriority w:val="99"/>
    <w:rsid w:val="002328B1"/>
    <w:rPr>
      <w:rFonts w:ascii="Times New Roman" w:hAnsi="Times New Roman"/>
      <w:sz w:val="24"/>
    </w:rPr>
  </w:style>
  <w:style w:type="paragraph" w:styleId="NormalWeb">
    <w:name w:val="Normal (Web)"/>
    <w:basedOn w:val="Normal"/>
    <w:uiPriority w:val="99"/>
    <w:unhideWhenUsed/>
    <w:rsid w:val="002328B1"/>
    <w:pPr>
      <w:spacing w:before="100" w:beforeAutospacing="1" w:after="100" w:afterAutospacing="1" w:line="240" w:lineRule="auto"/>
    </w:pPr>
    <w:rPr>
      <w:rFonts w:ascii="Calibri" w:hAnsi="Calibri" w:cs="Calibri"/>
    </w:rPr>
  </w:style>
  <w:style w:type="table" w:styleId="TableGrid">
    <w:name w:val="Table Grid"/>
    <w:basedOn w:val="TableNormal"/>
    <w:uiPriority w:val="39"/>
    <w:rsid w:val="00232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msonormal"/>
    <w:basedOn w:val="Normal"/>
    <w:rsid w:val="002328B1"/>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queensu.ca/ombuds)"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50404FF720084C9C845519105EB60A" ma:contentTypeVersion="12" ma:contentTypeDescription="Create a new document." ma:contentTypeScope="" ma:versionID="3bed3f49b7706802389043232afd7729">
  <xsd:schema xmlns:xsd="http://www.w3.org/2001/XMLSchema" xmlns:xs="http://www.w3.org/2001/XMLSchema" xmlns:p="http://schemas.microsoft.com/office/2006/metadata/properties" xmlns:ns2="963b8815-1d01-4b82-8679-3162eac29eeb" xmlns:ns3="96b31449-b2ca-4f66-8f3e-4ac0c1f63ce4" targetNamespace="http://schemas.microsoft.com/office/2006/metadata/properties" ma:root="true" ma:fieldsID="692ca64d6253a945f8bc5067ba9292e3" ns2:_="" ns3:_="">
    <xsd:import namespace="963b8815-1d01-4b82-8679-3162eac29eeb"/>
    <xsd:import namespace="96b31449-b2ca-4f66-8f3e-4ac0c1f63c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3b8815-1d01-4b82-8679-3162eac29e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b31449-b2ca-4f66-8f3e-4ac0c1f63c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524091-860B-4F5D-8AF5-CAEB36D198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3b8815-1d01-4b82-8679-3162eac29eeb"/>
    <ds:schemaRef ds:uri="96b31449-b2ca-4f66-8f3e-4ac0c1f63c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599925-1D63-413C-9896-E507144F35E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403B28-2F34-4792-9B4C-478C583651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2</Pages>
  <Words>325</Words>
  <Characters>185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Blake</dc:creator>
  <cp:keywords/>
  <dc:description/>
  <cp:lastModifiedBy>Matt Rahimian</cp:lastModifiedBy>
  <cp:revision>8</cp:revision>
  <dcterms:created xsi:type="dcterms:W3CDTF">2021-04-19T16:18:00Z</dcterms:created>
  <dcterms:modified xsi:type="dcterms:W3CDTF">2021-11-25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0</vt:r8>
  </property>
  <property fmtid="{D5CDD505-2E9C-101B-9397-08002B2CF9AE}" pid="3" name="ContentTypeId">
    <vt:lpwstr>0x0101000F50404FF720084C9C845519105EB60A</vt:lpwstr>
  </property>
  <property fmtid="{D5CDD505-2E9C-101B-9397-08002B2CF9AE}" pid="4" name="ComplianceAssetId">
    <vt:lpwstr/>
  </property>
  <property fmtid="{D5CDD505-2E9C-101B-9397-08002B2CF9AE}" pid="5" name="_ExtendedDescription">
    <vt:lpwstr/>
  </property>
</Properties>
</file>